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c7ff88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8dd80b2c-6290-4a76-bef6-0f79320a74b1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5Z</dcterms:created>
  <dcterms:modified xsi:type="dcterms:W3CDTF">2023-06-06T17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